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AA079F" w14:textId="77777777" w:rsidR="00513510" w:rsidRDefault="00513510" w:rsidP="00760F58">
      <w:pPr>
        <w:pStyle w:val="root"/>
        <w:shd w:val="clear" w:color="auto" w:fill="FFFFFF"/>
        <w:spacing w:before="0" w:beforeAutospacing="0" w:after="0" w:afterAutospacing="0" w:line="276" w:lineRule="auto"/>
        <w:ind w:right="150"/>
        <w:jc w:val="center"/>
        <w:rPr>
          <w:b/>
        </w:rPr>
      </w:pPr>
      <w:r w:rsidRPr="005B052B">
        <w:rPr>
          <w:b/>
        </w:rPr>
        <w:t>Final Project – DSC530 Data Exploration and Analysis</w:t>
      </w:r>
    </w:p>
    <w:p w14:paraId="3FF3300F" w14:textId="77777777" w:rsidR="00513510" w:rsidRDefault="00513510" w:rsidP="00760F58">
      <w:pPr>
        <w:pStyle w:val="root"/>
        <w:shd w:val="clear" w:color="auto" w:fill="FFFFFF"/>
        <w:spacing w:before="0" w:beforeAutospacing="0" w:after="0" w:afterAutospacing="0" w:line="276" w:lineRule="auto"/>
        <w:ind w:right="150"/>
        <w:jc w:val="center"/>
        <w:rPr>
          <w:b/>
        </w:rPr>
      </w:pPr>
    </w:p>
    <w:p w14:paraId="6F878C5C" w14:textId="77777777" w:rsidR="00513510" w:rsidRDefault="00513510" w:rsidP="00760F58">
      <w:pPr>
        <w:pStyle w:val="root"/>
        <w:shd w:val="clear" w:color="auto" w:fill="FFFFFF"/>
        <w:spacing w:before="0" w:beforeAutospacing="0" w:after="0" w:afterAutospacing="0" w:line="276" w:lineRule="auto"/>
        <w:ind w:right="150"/>
        <w:jc w:val="center"/>
        <w:outlineLvl w:val="0"/>
        <w:rPr>
          <w:b/>
        </w:rPr>
      </w:pPr>
      <w:r w:rsidRPr="007C6B20">
        <w:rPr>
          <w:b/>
        </w:rPr>
        <w:t>Customer Churn Prediction</w:t>
      </w:r>
    </w:p>
    <w:p w14:paraId="3E208841" w14:textId="77777777" w:rsidR="00513510" w:rsidRDefault="00513510" w:rsidP="00760F58">
      <w:pPr>
        <w:pStyle w:val="root"/>
        <w:shd w:val="clear" w:color="auto" w:fill="FFFFFF"/>
        <w:spacing w:before="0" w:beforeAutospacing="0" w:after="0" w:afterAutospacing="0" w:line="276" w:lineRule="auto"/>
        <w:ind w:right="150"/>
        <w:jc w:val="center"/>
        <w:rPr>
          <w:b/>
        </w:rPr>
      </w:pPr>
    </w:p>
    <w:p w14:paraId="0117EF92" w14:textId="77777777" w:rsidR="00513510" w:rsidRDefault="00513510" w:rsidP="00760F58">
      <w:pPr>
        <w:pStyle w:val="root"/>
        <w:shd w:val="clear" w:color="auto" w:fill="FFFFFF"/>
        <w:spacing w:before="0" w:beforeAutospacing="0" w:after="0" w:afterAutospacing="0" w:line="276" w:lineRule="auto"/>
        <w:ind w:right="150"/>
        <w:jc w:val="center"/>
        <w:rPr>
          <w:b/>
        </w:rPr>
      </w:pPr>
      <w:proofErr w:type="gramStart"/>
      <w:r>
        <w:rPr>
          <w:b/>
        </w:rPr>
        <w:t>Author :</w:t>
      </w:r>
      <w:proofErr w:type="gramEnd"/>
      <w:r>
        <w:rPr>
          <w:b/>
        </w:rPr>
        <w:t xml:space="preserve"> Sathish Manthani</w:t>
      </w:r>
    </w:p>
    <w:p w14:paraId="0E4E723C" w14:textId="77777777" w:rsidR="00513510" w:rsidRDefault="00513510" w:rsidP="00760F58">
      <w:pPr>
        <w:pStyle w:val="root"/>
        <w:shd w:val="clear" w:color="auto" w:fill="FFFFFF"/>
        <w:spacing w:before="0" w:beforeAutospacing="0" w:after="0" w:afterAutospacing="0" w:line="276" w:lineRule="auto"/>
        <w:ind w:right="150"/>
        <w:jc w:val="center"/>
        <w:rPr>
          <w:b/>
        </w:rPr>
      </w:pPr>
    </w:p>
    <w:p w14:paraId="72811221" w14:textId="77777777" w:rsidR="00513510" w:rsidRDefault="00513510" w:rsidP="00760F58">
      <w:pPr>
        <w:pStyle w:val="root"/>
        <w:shd w:val="clear" w:color="auto" w:fill="FFFFFF"/>
        <w:spacing w:before="0" w:beforeAutospacing="0" w:after="0" w:afterAutospacing="0" w:line="276" w:lineRule="auto"/>
        <w:ind w:right="150"/>
        <w:jc w:val="center"/>
        <w:rPr>
          <w:b/>
        </w:rPr>
      </w:pPr>
      <w:r>
        <w:rPr>
          <w:b/>
        </w:rPr>
        <w:t>Bellevue University</w:t>
      </w:r>
    </w:p>
    <w:p w14:paraId="2EE8C3BD" w14:textId="77777777" w:rsidR="00513510" w:rsidRDefault="00513510" w:rsidP="00DA4CBB">
      <w:pPr>
        <w:pStyle w:val="AbstractText"/>
        <w:tabs>
          <w:tab w:val="clear" w:pos="8640"/>
        </w:tabs>
        <w:rPr>
          <w:b/>
        </w:rPr>
      </w:pPr>
    </w:p>
    <w:p w14:paraId="6D687BB4" w14:textId="0666C037" w:rsidR="005B052B" w:rsidRPr="00536F38" w:rsidRDefault="005B052B" w:rsidP="00513510">
      <w:pPr>
        <w:pStyle w:val="AbstractText"/>
        <w:tabs>
          <w:tab w:val="clear" w:pos="8640"/>
        </w:tabs>
        <w:outlineLvl w:val="1"/>
        <w:rPr>
          <w:b/>
        </w:rPr>
      </w:pPr>
      <w:r w:rsidRPr="00536F38">
        <w:rPr>
          <w:b/>
        </w:rPr>
        <w:t xml:space="preserve">Statistical/Hypothetical Question:  </w:t>
      </w:r>
    </w:p>
    <w:p w14:paraId="22E774C3" w14:textId="722784D8" w:rsidR="00513510" w:rsidRDefault="00513510" w:rsidP="00513510">
      <w:pPr>
        <w:pStyle w:val="AbstractText"/>
        <w:tabs>
          <w:tab w:val="clear" w:pos="8640"/>
        </w:tabs>
      </w:pPr>
      <w:r>
        <w:t xml:space="preserve">I took </w:t>
      </w:r>
      <w:r w:rsidR="009B4910">
        <w:t>Customer Churn dataset in Bank dataset from Kaggle</w:t>
      </w:r>
      <w:r>
        <w:t xml:space="preserve"> and answered the following questions:</w:t>
      </w:r>
    </w:p>
    <w:p w14:paraId="10561B66" w14:textId="7E24D844" w:rsidR="00513510" w:rsidRPr="00670EA2" w:rsidRDefault="00513510" w:rsidP="00513510">
      <w:pPr>
        <w:pStyle w:val="AbstractText"/>
        <w:tabs>
          <w:tab w:val="clear" w:pos="8640"/>
        </w:tabs>
        <w:rPr>
          <w:b/>
          <w:bCs/>
        </w:rPr>
      </w:pPr>
      <w:bookmarkStart w:id="0" w:name="_GoBack"/>
      <w:r w:rsidRPr="00513510">
        <w:rPr>
          <w:b/>
          <w:bCs/>
        </w:rPr>
        <w:t>What variables help in predicting the customer attrition</w:t>
      </w:r>
      <w:r w:rsidR="009B4910" w:rsidRPr="00670EA2">
        <w:rPr>
          <w:b/>
          <w:bCs/>
        </w:rPr>
        <w:t>?</w:t>
      </w:r>
    </w:p>
    <w:p w14:paraId="596BD701" w14:textId="77777777" w:rsidR="00513510" w:rsidRPr="00513510" w:rsidRDefault="00513510" w:rsidP="00513510">
      <w:pPr>
        <w:pStyle w:val="AbstractText"/>
        <w:tabs>
          <w:tab w:val="clear" w:pos="8640"/>
        </w:tabs>
        <w:rPr>
          <w:b/>
          <w:bCs/>
        </w:rPr>
      </w:pPr>
      <w:r w:rsidRPr="00513510">
        <w:rPr>
          <w:b/>
          <w:bCs/>
        </w:rPr>
        <w:t>Do Female customers churn more than the Male customers?</w:t>
      </w:r>
    </w:p>
    <w:bookmarkEnd w:id="0"/>
    <w:p w14:paraId="363D238E" w14:textId="77777777" w:rsidR="005B052B" w:rsidRPr="00A738BD" w:rsidRDefault="005B052B" w:rsidP="005B052B">
      <w:pPr>
        <w:pStyle w:val="AbstractText"/>
        <w:tabs>
          <w:tab w:val="clear" w:pos="8640"/>
        </w:tabs>
      </w:pPr>
    </w:p>
    <w:p w14:paraId="6289BE46" w14:textId="77777777" w:rsidR="005B052B" w:rsidRPr="00536F38" w:rsidRDefault="005B052B" w:rsidP="00513510">
      <w:pPr>
        <w:pStyle w:val="AbstractText"/>
        <w:tabs>
          <w:tab w:val="clear" w:pos="8640"/>
        </w:tabs>
        <w:outlineLvl w:val="1"/>
        <w:rPr>
          <w:b/>
        </w:rPr>
      </w:pPr>
      <w:r w:rsidRPr="00536F38">
        <w:rPr>
          <w:b/>
        </w:rPr>
        <w:t xml:space="preserve">Outcome of your EDA: </w:t>
      </w:r>
    </w:p>
    <w:p w14:paraId="59556C67" w14:textId="7DADB434" w:rsidR="005B052B" w:rsidRPr="00A738BD" w:rsidRDefault="00F42AB0" w:rsidP="00513510">
      <w:pPr>
        <w:pStyle w:val="AbstractText"/>
        <w:tabs>
          <w:tab w:val="clear" w:pos="8640"/>
        </w:tabs>
      </w:pPr>
      <w:r>
        <w:t xml:space="preserve">I built a couple of models to explore the relationship between target variable and independent variables. Logistic regression with Customer Exit Status variable gave me a better model. So, I concluded Price has relationship between Age and </w:t>
      </w:r>
      <w:proofErr w:type="spellStart"/>
      <w:r>
        <w:t>IsActiveMember</w:t>
      </w:r>
      <w:proofErr w:type="spellEnd"/>
      <w:r>
        <w:t xml:space="preserve"> variables in the dataset. </w:t>
      </w:r>
    </w:p>
    <w:p w14:paraId="3D2C979D" w14:textId="77777777" w:rsidR="005B052B" w:rsidRPr="00A738BD" w:rsidRDefault="005B052B" w:rsidP="005B052B">
      <w:pPr>
        <w:pStyle w:val="AbstractText"/>
        <w:tabs>
          <w:tab w:val="clear" w:pos="8640"/>
        </w:tabs>
      </w:pPr>
    </w:p>
    <w:p w14:paraId="72C146F6" w14:textId="77777777" w:rsidR="005B052B" w:rsidRPr="00536F38" w:rsidRDefault="005B052B" w:rsidP="005B052B">
      <w:pPr>
        <w:pStyle w:val="AbstractText"/>
        <w:tabs>
          <w:tab w:val="clear" w:pos="8640"/>
        </w:tabs>
        <w:outlineLvl w:val="1"/>
        <w:rPr>
          <w:b/>
        </w:rPr>
      </w:pPr>
      <w:r w:rsidRPr="00536F38">
        <w:rPr>
          <w:b/>
        </w:rPr>
        <w:t xml:space="preserve">What do you feel was missed during the analysis?  </w:t>
      </w:r>
    </w:p>
    <w:p w14:paraId="659627B7" w14:textId="690E4379" w:rsidR="005B052B" w:rsidRDefault="002E4A12" w:rsidP="005B052B">
      <w:pPr>
        <w:pStyle w:val="AbstractText"/>
        <w:tabs>
          <w:tab w:val="clear" w:pos="8640"/>
        </w:tabs>
      </w:pPr>
      <w:r>
        <w:t xml:space="preserve">I didn’t explore the multicollinearity, </w:t>
      </w:r>
      <w:r w:rsidRPr="002E4A12">
        <w:t>autocorrelation</w:t>
      </w:r>
      <w:r>
        <w:t xml:space="preserve"> and time-series analysis on the dataset. </w:t>
      </w:r>
    </w:p>
    <w:p w14:paraId="33E165E1" w14:textId="77777777" w:rsidR="00A43288" w:rsidRPr="00A738BD" w:rsidRDefault="00A43288" w:rsidP="005B052B">
      <w:pPr>
        <w:pStyle w:val="AbstractText"/>
        <w:tabs>
          <w:tab w:val="clear" w:pos="8640"/>
        </w:tabs>
      </w:pPr>
    </w:p>
    <w:p w14:paraId="4C7E84CD" w14:textId="77777777" w:rsidR="005B052B" w:rsidRPr="00536F38" w:rsidRDefault="005B052B" w:rsidP="005B052B">
      <w:pPr>
        <w:pStyle w:val="AbstractText"/>
        <w:tabs>
          <w:tab w:val="clear" w:pos="8640"/>
        </w:tabs>
        <w:outlineLvl w:val="1"/>
        <w:rPr>
          <w:b/>
        </w:rPr>
      </w:pPr>
      <w:r w:rsidRPr="00536F38">
        <w:rPr>
          <w:b/>
        </w:rPr>
        <w:t xml:space="preserve">Were there any variables you felt could have helped in the analysis?  </w:t>
      </w:r>
    </w:p>
    <w:p w14:paraId="2CB986D6" w14:textId="2F315FB0" w:rsidR="005B052B" w:rsidRPr="00A738BD" w:rsidRDefault="00A43288" w:rsidP="005B052B">
      <w:pPr>
        <w:pStyle w:val="AbstractText"/>
        <w:tabs>
          <w:tab w:val="clear" w:pos="8640"/>
        </w:tabs>
      </w:pPr>
      <w:r>
        <w:t xml:space="preserve">The dataset only contains current balances and statuses of the bank accounts. If I had historical monthly balances and statuses, time series analysis would have </w:t>
      </w:r>
      <w:r w:rsidR="00CA5A1F">
        <w:t xml:space="preserve">given us another model to compare with. </w:t>
      </w:r>
    </w:p>
    <w:p w14:paraId="64769BD4" w14:textId="77777777" w:rsidR="005B052B" w:rsidRPr="00A738BD" w:rsidRDefault="005B052B" w:rsidP="005B052B">
      <w:pPr>
        <w:pStyle w:val="AbstractText"/>
        <w:tabs>
          <w:tab w:val="clear" w:pos="8640"/>
        </w:tabs>
      </w:pPr>
    </w:p>
    <w:p w14:paraId="3544F6EC" w14:textId="77777777" w:rsidR="005B052B" w:rsidRPr="00536F38" w:rsidRDefault="005B052B" w:rsidP="005B052B">
      <w:pPr>
        <w:pStyle w:val="AbstractText"/>
        <w:tabs>
          <w:tab w:val="clear" w:pos="8640"/>
        </w:tabs>
        <w:outlineLvl w:val="1"/>
        <w:rPr>
          <w:b/>
        </w:rPr>
      </w:pPr>
      <w:r w:rsidRPr="00536F38">
        <w:rPr>
          <w:b/>
        </w:rPr>
        <w:t xml:space="preserve">Were there any assumptions made you felt were incorrect?  </w:t>
      </w:r>
    </w:p>
    <w:p w14:paraId="693B0997" w14:textId="06CE0011" w:rsidR="005B052B" w:rsidRDefault="002D2787" w:rsidP="005B052B">
      <w:pPr>
        <w:pStyle w:val="AbstractText"/>
        <w:tabs>
          <w:tab w:val="clear" w:pos="8640"/>
        </w:tabs>
      </w:pPr>
      <w:r>
        <w:lastRenderedPageBreak/>
        <w:t xml:space="preserve">I went with logistic regression since the target variable is binary. There maybe better models fit the </w:t>
      </w:r>
      <w:proofErr w:type="gramStart"/>
      <w:r>
        <w:t>dataset</w:t>
      </w:r>
      <w:proofErr w:type="gramEnd"/>
      <w:r>
        <w:t xml:space="preserve"> but I went with logistic regression due to my limited knowledge.</w:t>
      </w:r>
    </w:p>
    <w:p w14:paraId="5F9022F6" w14:textId="77777777" w:rsidR="002D2787" w:rsidRPr="00A738BD" w:rsidRDefault="002D2787" w:rsidP="005B052B">
      <w:pPr>
        <w:pStyle w:val="AbstractText"/>
        <w:tabs>
          <w:tab w:val="clear" w:pos="8640"/>
        </w:tabs>
      </w:pPr>
    </w:p>
    <w:p w14:paraId="18EBE16A" w14:textId="77777777" w:rsidR="005B052B" w:rsidRPr="00536F38" w:rsidRDefault="005B052B" w:rsidP="005B052B">
      <w:pPr>
        <w:pStyle w:val="AbstractText"/>
        <w:tabs>
          <w:tab w:val="clear" w:pos="8640"/>
        </w:tabs>
        <w:outlineLvl w:val="1"/>
        <w:rPr>
          <w:b/>
        </w:rPr>
      </w:pPr>
      <w:r w:rsidRPr="00536F38">
        <w:rPr>
          <w:b/>
        </w:rPr>
        <w:t xml:space="preserve">What challenges did you face, what did you not fully understand?  </w:t>
      </w:r>
    </w:p>
    <w:p w14:paraId="0D51E43A" w14:textId="3E2EE847" w:rsidR="00F53E19" w:rsidRDefault="00A838BA">
      <w:r>
        <w:t xml:space="preserve">I struggled little bit during Null Hypothesis Testing as I was not sure what variable I need to take to calculate the test statistic. Plotting t-distribution was also a tough task without fully understating the concept. Allen Downey’s book </w:t>
      </w:r>
      <w:proofErr w:type="gramStart"/>
      <w:r>
        <w:t xml:space="preserve">was </w:t>
      </w:r>
      <w:r w:rsidR="00F53E19">
        <w:t>helpful</w:t>
      </w:r>
      <w:r>
        <w:t xml:space="preserve"> in </w:t>
      </w:r>
      <w:r w:rsidR="00F53E19">
        <w:t>understanding</w:t>
      </w:r>
      <w:proofErr w:type="gramEnd"/>
      <w:r>
        <w:t xml:space="preserve"> the concepts with coding examples. </w:t>
      </w:r>
      <w:r w:rsidR="00F53E19">
        <w:t>Thank you for referring the right content along with coding exercises.</w:t>
      </w:r>
    </w:p>
    <w:sectPr w:rsidR="00F53E19" w:rsidSect="007C6B20">
      <w:pgSz w:w="12240" w:h="15840"/>
      <w:pgMar w:top="15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D7686D" w14:textId="77777777" w:rsidR="00772166" w:rsidRDefault="00772166" w:rsidP="005B052B">
      <w:pPr>
        <w:spacing w:before="0" w:after="0" w:line="240" w:lineRule="auto"/>
      </w:pPr>
      <w:r>
        <w:separator/>
      </w:r>
    </w:p>
  </w:endnote>
  <w:endnote w:type="continuationSeparator" w:id="0">
    <w:p w14:paraId="638C4D06" w14:textId="77777777" w:rsidR="00772166" w:rsidRDefault="00772166" w:rsidP="005B052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40D8FB" w14:textId="77777777" w:rsidR="00772166" w:rsidRDefault="00772166" w:rsidP="005B052B">
      <w:pPr>
        <w:spacing w:before="0" w:after="0" w:line="240" w:lineRule="auto"/>
      </w:pPr>
      <w:r>
        <w:separator/>
      </w:r>
    </w:p>
  </w:footnote>
  <w:footnote w:type="continuationSeparator" w:id="0">
    <w:p w14:paraId="162E48B7" w14:textId="77777777" w:rsidR="00772166" w:rsidRDefault="00772166" w:rsidP="005B052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A334D"/>
    <w:multiLevelType w:val="hybridMultilevel"/>
    <w:tmpl w:val="A390390C"/>
    <w:lvl w:ilvl="0" w:tplc="0EF65F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98C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548B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4F2DE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4614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6249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129E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8619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AA13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E027835"/>
    <w:multiLevelType w:val="hybridMultilevel"/>
    <w:tmpl w:val="C8EA392C"/>
    <w:lvl w:ilvl="0" w:tplc="AD60A9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872B1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C046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12E9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CCDE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E457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161B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A0C0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4639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15C0B8A"/>
    <w:multiLevelType w:val="hybridMultilevel"/>
    <w:tmpl w:val="4D4A7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D62986"/>
    <w:multiLevelType w:val="multilevel"/>
    <w:tmpl w:val="61C0A1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7MEQlNjAxMzYyUdpeDU4uLM/DyQAsNaALDrkcUsAAAA"/>
  </w:docVars>
  <w:rsids>
    <w:rsidRoot w:val="005B052B"/>
    <w:rsid w:val="002B2548"/>
    <w:rsid w:val="002D2787"/>
    <w:rsid w:val="002E4A12"/>
    <w:rsid w:val="004E4428"/>
    <w:rsid w:val="00513510"/>
    <w:rsid w:val="005B052B"/>
    <w:rsid w:val="00670EA2"/>
    <w:rsid w:val="00760F58"/>
    <w:rsid w:val="00772166"/>
    <w:rsid w:val="007C6B20"/>
    <w:rsid w:val="009B4910"/>
    <w:rsid w:val="00A43288"/>
    <w:rsid w:val="00A838BA"/>
    <w:rsid w:val="00B350E8"/>
    <w:rsid w:val="00CA5A1F"/>
    <w:rsid w:val="00DA4CBB"/>
    <w:rsid w:val="00F42AB0"/>
    <w:rsid w:val="00F53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79633"/>
  <w15:chartTrackingRefBased/>
  <w15:docId w15:val="{88B32A66-2ABE-432B-A43F-2A5EE4B6C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CBB"/>
  </w:style>
  <w:style w:type="paragraph" w:styleId="Heading1">
    <w:name w:val="heading 1"/>
    <w:basedOn w:val="Normal"/>
    <w:next w:val="Normal"/>
    <w:link w:val="Heading1Char"/>
    <w:uiPriority w:val="9"/>
    <w:qFormat/>
    <w:rsid w:val="00DA4CBB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A4CBB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4CBB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4CBB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A4CBB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A4CBB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A4CBB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A4CB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A4CB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Text">
    <w:name w:val="Abstract Text"/>
    <w:basedOn w:val="BodyText"/>
    <w:rsid w:val="005B052B"/>
    <w:pPr>
      <w:keepNext/>
      <w:tabs>
        <w:tab w:val="right" w:pos="8640"/>
      </w:tabs>
      <w:spacing w:after="0" w:line="480" w:lineRule="auto"/>
    </w:pPr>
    <w:rPr>
      <w:rFonts w:ascii="Times New Roman" w:eastAsia="Times New Roman" w:hAnsi="Times New Roman" w:cs="Times New Roman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B052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B052B"/>
  </w:style>
  <w:style w:type="paragraph" w:customStyle="1" w:styleId="root">
    <w:name w:val="root"/>
    <w:basedOn w:val="Normal"/>
    <w:rsid w:val="005B052B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B052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A4CBB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DA4CBB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B052B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052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B052B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A4CBB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4CBB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4CBB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A4CBB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A4CBB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A4CBB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A4CB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A4CB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A4CBB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A4CBB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A4CBB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4CB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DA4CB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DA4CBB"/>
    <w:rPr>
      <w:b/>
      <w:bCs/>
    </w:rPr>
  </w:style>
  <w:style w:type="character" w:styleId="Emphasis">
    <w:name w:val="Emphasis"/>
    <w:uiPriority w:val="20"/>
    <w:qFormat/>
    <w:rsid w:val="00DA4CBB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DA4CB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A4CBB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A4CB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A4CBB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4CBB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DA4CBB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DA4CBB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DA4CBB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DA4CBB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DA4CBB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2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4087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31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54556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40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C23C10-08AE-407B-A695-EF16DB70A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sh Manthani</dc:creator>
  <cp:keywords/>
  <dc:description/>
  <cp:lastModifiedBy>Sathish Manthani</cp:lastModifiedBy>
  <cp:revision>13</cp:revision>
  <dcterms:created xsi:type="dcterms:W3CDTF">2019-11-14T03:49:00Z</dcterms:created>
  <dcterms:modified xsi:type="dcterms:W3CDTF">2019-11-14T04:33:00Z</dcterms:modified>
</cp:coreProperties>
</file>